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w:t>
      </w:r>
      <w:r>
        <w:t xml:space="preserve"> </w:t>
      </w:r>
      <w:r>
        <w:t xml:space="preserve">Uganda</w:t>
      </w:r>
      <w:r>
        <w:t xml:space="preserve"> </w:t>
      </w:r>
      <w:r>
        <w:t xml:space="preserve">Kampala</w:t>
      </w:r>
    </w:p>
    <w:bookmarkStart w:id="22" w:name="X88184ce05588f16af7701d3aa7634c1b7183390"/>
    <w:p>
      <w:pPr>
        <w:pStyle w:val="Heading1"/>
      </w:pPr>
      <w:r>
        <w:t xml:space="preserve">Internship Application Letter for Police Offic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bookmarkStart w:id="20" w:name="hon.-director-general-of-police"/>
    <w:p>
      <w:pPr>
        <w:pStyle w:val="Heading2"/>
      </w:pPr>
      <w:r>
        <w:t xml:space="preserve">HON. DIRECTOR GENERAL OF POLICE</w:t>
      </w:r>
    </w:p>
    <w:p>
      <w:pPr>
        <w:pStyle w:val="FirstParagraph"/>
      </w:pPr>
      <w:r>
        <w:t xml:space="preserve">Uganda Police Force Headquarters</w:t>
      </w:r>
    </w:p>
    <w:p>
      <w:pPr>
        <w:pStyle w:val="BodyText"/>
      </w:pPr>
      <w:r>
        <w:t xml:space="preserve">Plot 8, Old Kampala Road</w:t>
      </w:r>
    </w:p>
    <w:p>
      <w:pPr>
        <w:pStyle w:val="BodyText"/>
      </w:pPr>
      <w:r>
        <w:t xml:space="preserve">Kampala, Uganda</w:t>
      </w:r>
    </w:p>
    <w:bookmarkEnd w:id="20"/>
    <w:bookmarkStart w:id="21" w:name="Xff973224b8f909167946ac16f0760deab9552fd"/>
    <w:p>
      <w:pPr>
        <w:pStyle w:val="Heading2"/>
      </w:pPr>
      <w:r>
        <w:t xml:space="preserve">Subject: Internship Application for Police Officer Position - Kampala Division</w:t>
      </w:r>
    </w:p>
    <w:p>
      <w:pPr>
        <w:pStyle w:val="FirstParagraph"/>
      </w:pPr>
      <w:r>
        <w:t xml:space="preserve">Dear Director General,</w:t>
      </w:r>
    </w:p>
    <w:p>
      <w:pPr>
        <w:pStyle w:val="BodyText"/>
      </w:pPr>
      <w:r>
        <w:t xml:space="preserve">I am writing to express my profound enthusiasm for the opportunity to contribute as an intern within the Uganda Police Force in Kampala through your esteemed internship program. As a dedicated law enforcement aspirant with deep respect for public safety and community protection, I consider this Internship Application Letter not merely a formality but a solemn commitment to uphold the values of service that define our national security apparatus. My application is specifically directed toward becoming an integral part of the Kampala-based Police Officer development initiative, where I aim to learn under the guidance of seasoned officers while actively supporting community safety efforts across Uganda Kampala.</w:t>
      </w:r>
    </w:p>
    <w:p>
      <w:pPr>
        <w:pStyle w:val="BodyText"/>
      </w:pPr>
      <w:r>
        <w:t xml:space="preserve">Having grown up in the vibrant yet complex urban landscape of Kampala, I have witnessed firsthand both the challenges and triumphs of maintaining public order in our capital city. The bustling markets, dense residential neighborhoods, and critical infrastructure sites across Uganda Kampala demand a police force that is not only vigilant but deeply rooted in community understanding. My academic background includes a Bachelor of Arts in Criminology from Makerere University, where I graduated with honors while completing coursework specifically focused on urban policing strategies, criminal justice administration, and conflict resolution within African contexts. This theoretical foundation has been rigorously tested through my volunteer work with the Kampala Community Policing Forum for the past 18 months, where I assisted in organizing neighborhood watch programs and youth engagement initiatives—experiences that have cemented my conviction that effective policing requires both professional expertise and genuine community partnership.</w:t>
      </w:r>
    </w:p>
    <w:p>
      <w:pPr>
        <w:pStyle w:val="BodyText"/>
      </w:pPr>
      <w:r>
        <w:t xml:space="preserve">What distinguishes my approach to police service is my unwavering commitment to the principles enshrined in Uganda’s Police Act of 1960 and the National Security Policy. During my volunteer tenure, I facilitated communication between residents of Kawempe Division and local officers regarding traffic management concerns, resulting in a 22% reduction in accidents along Kira Road within six months. This success taught me that as a Police Officer intern, I must prioritize transparency and accessibility—qualities essential for building trust in neighborhoods where historical tensions sometimes hinder cooperation. I am particularly drawn to your force’s community-centered policing model implemented across Uganda Kampala, which emphasizes prevention over reaction and collaboration over confrontation.</w:t>
      </w:r>
    </w:p>
    <w:p>
      <w:pPr>
        <w:pStyle w:val="BodyText"/>
      </w:pPr>
      <w:r>
        <w:t xml:space="preserve">In preparing for this role, I have immersed myself in the operational realities of Kampala’s unique security environment. Through research and discussions with officers at the Nakivubo Police Station, I understand that our capital faces distinct challenges including cybercrime proliferation in commercial hubs like Central Business District (CBD), drug-related incidents in informal settlements, and traffic management complexities exacerbated by rapid urbanization. I am eager to apply my proficiency in data analysis—gained through a certification program at the Uganda Management Institute—to support evidence-based policing initiatives within your internship framework. Specifically, I envision assisting with the compilation of crime statistics for the Kampala Divisional Command to identify emerging trends, which would directly inform strategic resource allocation and proactive intervention strategies.</w:t>
      </w:r>
    </w:p>
    <w:p>
      <w:pPr>
        <w:pStyle w:val="BodyText"/>
      </w:pPr>
      <w:r>
        <w:t xml:space="preserve">My academic and practical experiences have cultivated three core competencies essential for an effective Police Officer intern: crisis management under pressure, ethical decision-making in ambiguous situations, and culturally competent communication. During a simulated hostage negotiation exercise at Makerere University’s Security Academy, I demonstrated calm under pressure by de-escalating a scenario involving multiple stakeholders with conflicting interests—a skill I believe will prove invaluable when coordinating responses to incidents in Kampala’s diverse communities. Furthermore, my fluency in Luganda and English enables me to bridge communication gaps between officers and residents across language barriers common throughout Uganda Kampala.</w:t>
      </w:r>
    </w:p>
    <w:p>
      <w:pPr>
        <w:pStyle w:val="BodyText"/>
      </w:pPr>
      <w:r>
        <w:t xml:space="preserve">I recognize that the path of a Police Officer is one of continuous learning, demanding both intellectual rigor and moral fortitude. The Uganda Police Force’s recent emphasis on human rights training—particularly the implementation of community engagement protocols in high-risk areas like Katwe and Bwaise—resonates deeply with my professional ethos. I am prepared to fully commit to your mandatory training modules, including the 45-day introductory course at the Uganda Police Academy in Jinja, and welcome the opportunity to serve as a frontline intern under experienced officers throughout Kampala’s eight police districts. My objective is not merely to complete an internship but to internalize the ethos of "Protecting and Serving" that defines this noble institution.</w:t>
      </w:r>
    </w:p>
    <w:p>
      <w:pPr>
        <w:pStyle w:val="BodyText"/>
      </w:pPr>
      <w:r>
        <w:t xml:space="preserve">Uganda Kampala’s safety is intrinsically linked to national stability, and as a young citizen deeply invested in our nation’s future, I view this internship as a pivotal step toward becoming a Police Officer who genuinely serves the people. The city of Kampala represents both my home and the laboratory where policing excellence can be tested—a dynamic environment demanding innovation while respecting cultural heritage. I am particularly inspired by the force’s recent initiatives to combat youth delinquency through mentorship programs, which align with my own passion for community development.</w:t>
      </w:r>
    </w:p>
    <w:p>
      <w:pPr>
        <w:pStyle w:val="BodyText"/>
      </w:pPr>
      <w:r>
        <w:t xml:space="preserve">I have attached my academic transcripts, certificate of volunteer service from Kampala Community Policing Forum, and two letters of recommendation from university faculty who have observed my dedication to public service. I welcome the opportunity to discuss how my proactive approach and commitment to integrity can support your team’s mission during a personal interview at your earliest convenience. Thank you for considering this Internship Application Letter as the beginning of what I hope will be a meaningful contribution toward strengthening law enforcement in Uganda Kampala.</w:t>
      </w:r>
    </w:p>
    <w:p>
      <w:pPr>
        <w:pStyle w:val="BodyText"/>
      </w:pPr>
      <w:r>
        <w:t xml:space="preserve">Respectfully submitted,</w:t>
      </w:r>
    </w:p>
    <w:p>
      <w:r>
        <w:pict>
          <v:rect style="width:0;height:1.5pt" o:hralign="center" o:hrstd="t" o:hr="t"/>
        </w:pict>
      </w:r>
    </w:p>
    <w:p>
      <w:pPr>
        <w:pStyle w:val="FirstParagraph"/>
      </w:pPr>
      <w:r>
        <w:t xml:space="preserve">[Your Full Name]</w:t>
      </w:r>
    </w:p>
    <w:p>
      <w:pPr>
        <w:pStyle w:val="BodyText"/>
      </w:pPr>
      <w:r>
        <w:t xml:space="preserve">Note: This document constitutes a formal Internship Application Letter for Police Officer position within the Uganda Police Force, Kampala division. All content aligns with Uganda’s national security frameworks and community policing standar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ce Officer Position - Uganda Kampala</dc:title>
  <dc:creator/>
  <dc:language>en</dc:language>
  <cp:keywords/>
  <dcterms:created xsi:type="dcterms:W3CDTF">2026-07-21T01:28:54Z</dcterms:created>
  <dcterms:modified xsi:type="dcterms:W3CDTF">2026-07-21T01:2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